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4ABC" w:rsidRPr="00ED4ABC" w:rsidRDefault="009431E2" w:rsidP="0005075E">
      <w:pPr>
        <w:pStyle w:val="3"/>
        <w:jc w:val="center"/>
      </w:pPr>
      <w:r>
        <w:rPr>
          <w:rFonts w:hint="eastAsia"/>
        </w:rPr>
        <w:t>实验</w:t>
      </w:r>
      <w:r w:rsidR="005D7665">
        <w:rPr>
          <w:rFonts w:hint="eastAsia"/>
        </w:rPr>
        <w:t>五</w:t>
      </w:r>
      <w:bookmarkStart w:id="0" w:name="_GoBack"/>
      <w:bookmarkEnd w:id="0"/>
      <w:r>
        <w:t xml:space="preserve"> </w:t>
      </w:r>
      <w:r w:rsidR="004F71E3">
        <w:rPr>
          <w:rFonts w:hint="eastAsia"/>
        </w:rPr>
        <w:t>桥</w:t>
      </w:r>
    </w:p>
    <w:p w:rsidR="00252915" w:rsidRDefault="00252915" w:rsidP="00252915">
      <w:pPr>
        <w:pStyle w:val="3"/>
      </w:pPr>
      <w:r>
        <w:rPr>
          <w:rFonts w:hint="eastAsia"/>
        </w:rPr>
        <w:t>一、实验目的：</w:t>
      </w:r>
    </w:p>
    <w:p w:rsidR="00D97639" w:rsidRPr="00B006F6" w:rsidRDefault="00252915" w:rsidP="00D97639">
      <w:pPr>
        <w:widowControl/>
        <w:numPr>
          <w:ilvl w:val="2"/>
          <w:numId w:val="1"/>
        </w:numPr>
        <w:tabs>
          <w:tab w:val="clear" w:pos="1560"/>
        </w:tabs>
        <w:ind w:left="540" w:rightChars="205" w:right="430" w:hanging="540"/>
        <w:jc w:val="left"/>
        <w:rPr>
          <w:szCs w:val="21"/>
        </w:rPr>
      </w:pPr>
      <w:r>
        <w:rPr>
          <w:rFonts w:hint="eastAsia"/>
          <w:szCs w:val="21"/>
        </w:rPr>
        <w:t>掌握</w:t>
      </w:r>
      <w:r w:rsidR="009431E2">
        <w:rPr>
          <w:rFonts w:hint="eastAsia"/>
          <w:szCs w:val="21"/>
        </w:rPr>
        <w:t>图的连通性</w:t>
      </w:r>
      <w:r w:rsidRPr="00B006F6">
        <w:rPr>
          <w:rFonts w:hint="eastAsia"/>
          <w:szCs w:val="21"/>
        </w:rPr>
        <w:t>。</w:t>
      </w:r>
    </w:p>
    <w:p w:rsidR="00D97639" w:rsidRDefault="009431E2" w:rsidP="00D97639">
      <w:pPr>
        <w:widowControl/>
        <w:numPr>
          <w:ilvl w:val="2"/>
          <w:numId w:val="1"/>
        </w:numPr>
        <w:tabs>
          <w:tab w:val="clear" w:pos="1560"/>
        </w:tabs>
        <w:ind w:left="540" w:rightChars="205" w:right="430" w:hanging="540"/>
        <w:jc w:val="left"/>
        <w:rPr>
          <w:szCs w:val="21"/>
        </w:rPr>
      </w:pPr>
      <w:r>
        <w:rPr>
          <w:rFonts w:hint="eastAsia"/>
          <w:szCs w:val="21"/>
        </w:rPr>
        <w:t>掌握并查集</w:t>
      </w:r>
      <w:r w:rsidR="00ED4ABC">
        <w:rPr>
          <w:rFonts w:hint="eastAsia"/>
          <w:szCs w:val="21"/>
        </w:rPr>
        <w:t>的基本原理和应用</w:t>
      </w:r>
      <w:r>
        <w:rPr>
          <w:rFonts w:hint="eastAsia"/>
          <w:szCs w:val="21"/>
        </w:rPr>
        <w:t>。</w:t>
      </w:r>
    </w:p>
    <w:p w:rsidR="00D97639" w:rsidRPr="009431E2" w:rsidRDefault="00D97639" w:rsidP="00D97639">
      <w:pPr>
        <w:widowControl/>
        <w:ind w:rightChars="205" w:right="430"/>
        <w:jc w:val="left"/>
        <w:rPr>
          <w:szCs w:val="21"/>
        </w:rPr>
      </w:pPr>
    </w:p>
    <w:p w:rsidR="00252915" w:rsidRDefault="00D97639" w:rsidP="00252915">
      <w:pPr>
        <w:pStyle w:val="3"/>
      </w:pPr>
      <w:r>
        <w:rPr>
          <w:rFonts w:hint="eastAsia"/>
        </w:rPr>
        <w:t>二、</w:t>
      </w:r>
      <w:r w:rsidR="000C55A4">
        <w:rPr>
          <w:rFonts w:hint="eastAsia"/>
        </w:rPr>
        <w:t>内容</w:t>
      </w:r>
      <w:r w:rsidR="00252915">
        <w:rPr>
          <w:rFonts w:hint="eastAsia"/>
        </w:rPr>
        <w:t>：</w:t>
      </w:r>
    </w:p>
    <w:p w:rsidR="00DC54A7" w:rsidRPr="003525EC" w:rsidRDefault="00DC54A7" w:rsidP="00DC54A7">
      <w:pPr>
        <w:rPr>
          <w:b/>
        </w:rPr>
      </w:pPr>
      <w:r w:rsidRPr="00DC54A7">
        <w:rPr>
          <w:rFonts w:hint="eastAsia"/>
          <w:b/>
        </w:rPr>
        <w:t>1.</w:t>
      </w:r>
      <w:r w:rsidRPr="00DC54A7">
        <w:rPr>
          <w:b/>
        </w:rPr>
        <w:t xml:space="preserve"> </w:t>
      </w:r>
      <w:r w:rsidRPr="00DC54A7">
        <w:rPr>
          <w:rFonts w:hint="eastAsia"/>
          <w:b/>
        </w:rPr>
        <w:t>桥的定义</w:t>
      </w:r>
    </w:p>
    <w:p w:rsidR="008867BA" w:rsidRDefault="00DC54A7" w:rsidP="00DC54A7">
      <w:r>
        <w:rPr>
          <w:rFonts w:hint="eastAsia"/>
        </w:rPr>
        <w:t>在图论中，一条边被称为“桥”代表这条边一旦被删除，这张图的连通块数量会增加。等价地说，一条边是一座桥当且仅当这条边不在任何环上。一张图可以有零或多座桥。</w:t>
      </w:r>
    </w:p>
    <w:p w:rsidR="00DC54A7" w:rsidRDefault="00DC54A7" w:rsidP="00DC54A7">
      <w:pPr>
        <w:keepNext/>
        <w:ind w:firstLineChars="100" w:firstLine="210"/>
      </w:pPr>
      <w:r>
        <w:tab/>
      </w:r>
      <w:r>
        <w:rPr>
          <w:noProof/>
        </w:rPr>
        <w:drawing>
          <wp:inline distT="0" distB="0" distL="0" distR="0">
            <wp:extent cx="1187450" cy="1073150"/>
            <wp:effectExtent l="0" t="0" r="0" b="0"/>
            <wp:docPr id="4" name="图片 4" descr="https://upload.wikimedia.org/wikipedia/commons/thumb/b/bf/Undirected.svg/125px-Undirected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s://upload.wikimedia.org/wikipedia/commons/thumb/b/bf/Undirected.svg/125px-Undirected.sv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450" cy="107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>
            <wp:extent cx="1905000" cy="1905000"/>
            <wp:effectExtent l="0" t="0" r="0" b="0"/>
            <wp:docPr id="3" name="图片 3" descr="https://upload.wikimedia.org/wikipedia/commons/thumb/d/df/Graph_cut_edges.svg/200px-Graph_cut_edges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s://upload.wikimedia.org/wikipedia/commons/thumb/d/df/Graph_cut_edges.svg/200px-Graph_cut_edges.svg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54A7" w:rsidRDefault="00DC54A7" w:rsidP="00DC54A7">
      <w:pPr>
        <w:pStyle w:val="a6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 w:rsidR="00EB797B"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 w:rsidR="00EB797B">
        <w:fldChar w:fldCharType="separate"/>
      </w:r>
      <w:r>
        <w:rPr>
          <w:noProof/>
        </w:rPr>
        <w:t>1</w:t>
      </w:r>
      <w:r w:rsidR="00EB797B">
        <w:fldChar w:fldCharType="end"/>
      </w:r>
      <w:r>
        <w:t xml:space="preserve"> </w:t>
      </w:r>
      <w:r w:rsidRPr="00531558">
        <w:rPr>
          <w:rFonts w:hint="eastAsia"/>
        </w:rPr>
        <w:t>没有桥的无向连通图</w:t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图</w:t>
      </w:r>
      <w:r>
        <w:rPr>
          <w:rFonts w:hint="eastAsia"/>
        </w:rPr>
        <w:t xml:space="preserve"> </w:t>
      </w:r>
      <w:r w:rsidR="00EB797B"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 w:rsidR="00EB797B">
        <w:fldChar w:fldCharType="separate"/>
      </w:r>
      <w:r>
        <w:rPr>
          <w:noProof/>
        </w:rPr>
        <w:t>2</w:t>
      </w:r>
      <w:r w:rsidR="00EB797B">
        <w:fldChar w:fldCharType="end"/>
      </w:r>
      <w:r>
        <w:t xml:space="preserve"> </w:t>
      </w:r>
      <w:r w:rsidRPr="00B765C5">
        <w:rPr>
          <w:rFonts w:hint="eastAsia"/>
        </w:rPr>
        <w:t>这是有</w:t>
      </w:r>
      <w:r w:rsidRPr="00B765C5">
        <w:t>16</w:t>
      </w:r>
      <w:r w:rsidRPr="00B765C5">
        <w:t>个顶点和</w:t>
      </w:r>
      <w:r w:rsidRPr="00B765C5">
        <w:t>6</w:t>
      </w:r>
      <w:r w:rsidRPr="00B765C5">
        <w:t>个桥的图</w:t>
      </w:r>
    </w:p>
    <w:p w:rsidR="00DC54A7" w:rsidRDefault="00DC54A7" w:rsidP="00DC54A7">
      <w:pPr>
        <w:pStyle w:val="a6"/>
        <w:ind w:left="4200" w:firstLineChars="210" w:firstLine="420"/>
      </w:pPr>
      <w:r w:rsidRPr="00B765C5">
        <w:t>（桥以红色线段标示）</w:t>
      </w:r>
    </w:p>
    <w:p w:rsidR="00DC54A7" w:rsidRDefault="00DC54A7" w:rsidP="00DC54A7">
      <w:pPr>
        <w:pStyle w:val="a6"/>
      </w:pPr>
    </w:p>
    <w:p w:rsidR="003525EC" w:rsidRPr="003525EC" w:rsidRDefault="003525EC" w:rsidP="00DC54A7">
      <w:pPr>
        <w:rPr>
          <w:b/>
        </w:rPr>
      </w:pPr>
      <w:r w:rsidRPr="003525EC">
        <w:rPr>
          <w:rFonts w:hint="eastAsia"/>
          <w:b/>
        </w:rPr>
        <w:t>2.</w:t>
      </w:r>
      <w:r w:rsidRPr="003525EC">
        <w:rPr>
          <w:b/>
        </w:rPr>
        <w:t xml:space="preserve"> </w:t>
      </w:r>
      <w:r w:rsidRPr="003525EC">
        <w:rPr>
          <w:rFonts w:hint="eastAsia"/>
          <w:b/>
        </w:rPr>
        <w:t>求解问题</w:t>
      </w:r>
    </w:p>
    <w:p w:rsidR="003525EC" w:rsidRDefault="003525EC" w:rsidP="00DC54A7">
      <w:r>
        <w:rPr>
          <w:rFonts w:hint="eastAsia"/>
        </w:rPr>
        <w:t>找出一个无向图中所有的桥。</w:t>
      </w:r>
    </w:p>
    <w:p w:rsidR="003525EC" w:rsidRDefault="003525EC" w:rsidP="00DC54A7"/>
    <w:p w:rsidR="003525EC" w:rsidRDefault="003525EC" w:rsidP="00DC54A7">
      <w:pPr>
        <w:rPr>
          <w:b/>
        </w:rPr>
      </w:pPr>
      <w:r w:rsidRPr="00BF303D">
        <w:rPr>
          <w:rFonts w:hint="eastAsia"/>
          <w:b/>
        </w:rPr>
        <w:t>3.</w:t>
      </w:r>
      <w:r w:rsidRPr="00BF303D">
        <w:rPr>
          <w:b/>
        </w:rPr>
        <w:t xml:space="preserve"> </w:t>
      </w:r>
      <w:r w:rsidRPr="00BF303D">
        <w:rPr>
          <w:rFonts w:hint="eastAsia"/>
          <w:b/>
        </w:rPr>
        <w:t>算法</w:t>
      </w:r>
    </w:p>
    <w:p w:rsidR="00BF303D" w:rsidRDefault="00BF303D" w:rsidP="00DC54A7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基准算法</w:t>
      </w:r>
    </w:p>
    <w:p w:rsidR="00BF303D" w:rsidRDefault="00BF303D" w:rsidP="00BF303D">
      <w:pPr>
        <w:ind w:leftChars="200" w:left="420"/>
      </w:pPr>
      <w:r>
        <w:t>For every edge (u, v), do following</w:t>
      </w:r>
    </w:p>
    <w:p w:rsidR="00BF303D" w:rsidRDefault="00BF303D" w:rsidP="00BF303D">
      <w:pPr>
        <w:ind w:leftChars="400" w:left="840"/>
      </w:pPr>
      <w:r>
        <w:t>a) Remove (u, v) from graph</w:t>
      </w:r>
    </w:p>
    <w:p w:rsidR="00BF303D" w:rsidRDefault="00BF303D" w:rsidP="00BF303D">
      <w:pPr>
        <w:ind w:leftChars="400" w:left="840"/>
      </w:pPr>
      <w:r>
        <w:t>b) See if the graph remains connected (We can either use BFS or DFS)</w:t>
      </w:r>
    </w:p>
    <w:p w:rsidR="00BF303D" w:rsidRDefault="00BF303D" w:rsidP="00BF303D">
      <w:pPr>
        <w:ind w:leftChars="400" w:left="840"/>
      </w:pPr>
      <w:r>
        <w:t>c) Add (u, v) back to the graph.</w:t>
      </w:r>
    </w:p>
    <w:p w:rsidR="00BF303D" w:rsidRDefault="00BF303D" w:rsidP="00BF303D"/>
    <w:p w:rsidR="00BF303D" w:rsidRPr="004F71E3" w:rsidRDefault="00BF303D" w:rsidP="00BF303D">
      <w:pPr>
        <w:rPr>
          <w:b/>
          <w:color w:val="FF0000"/>
        </w:rPr>
      </w:pPr>
      <w:r w:rsidRPr="004F71E3">
        <w:rPr>
          <w:rFonts w:hint="eastAsia"/>
          <w:b/>
          <w:color w:val="FF0000"/>
        </w:rPr>
        <w:t>（</w:t>
      </w:r>
      <w:r w:rsidRPr="004F71E3">
        <w:rPr>
          <w:rFonts w:hint="eastAsia"/>
          <w:b/>
          <w:color w:val="FF0000"/>
        </w:rPr>
        <w:t>2</w:t>
      </w:r>
      <w:r w:rsidRPr="004F71E3">
        <w:rPr>
          <w:rFonts w:hint="eastAsia"/>
          <w:b/>
          <w:color w:val="FF0000"/>
        </w:rPr>
        <w:t>）应用并查集设计一个比基准算法更高效的算法。</w:t>
      </w:r>
      <w:r w:rsidR="00EE31DE">
        <w:rPr>
          <w:rFonts w:hint="eastAsia"/>
          <w:b/>
          <w:color w:val="FF0000"/>
        </w:rPr>
        <w:t>不要使用</w:t>
      </w:r>
      <w:proofErr w:type="spellStart"/>
      <w:r w:rsidR="00EE31DE">
        <w:rPr>
          <w:rFonts w:hint="eastAsia"/>
          <w:b/>
          <w:color w:val="FF0000"/>
        </w:rPr>
        <w:t>Tarjan</w:t>
      </w:r>
      <w:proofErr w:type="spellEnd"/>
      <w:r w:rsidR="00EE31DE">
        <w:rPr>
          <w:rFonts w:hint="eastAsia"/>
          <w:b/>
          <w:color w:val="FF0000"/>
        </w:rPr>
        <w:t>算法</w:t>
      </w:r>
      <w:r w:rsidR="000B1183">
        <w:rPr>
          <w:rFonts w:hint="eastAsia"/>
          <w:b/>
          <w:color w:val="FF0000"/>
        </w:rPr>
        <w:t>，如果使用</w:t>
      </w:r>
      <w:proofErr w:type="spellStart"/>
      <w:r w:rsidR="000B1183">
        <w:rPr>
          <w:rFonts w:hint="eastAsia"/>
          <w:b/>
          <w:color w:val="FF0000"/>
        </w:rPr>
        <w:t>Tarjan</w:t>
      </w:r>
      <w:proofErr w:type="spellEnd"/>
      <w:r w:rsidR="000B1183">
        <w:rPr>
          <w:rFonts w:hint="eastAsia"/>
          <w:b/>
          <w:color w:val="FF0000"/>
        </w:rPr>
        <w:t>算法，仍然需要利用</w:t>
      </w:r>
      <w:r w:rsidR="000B1183" w:rsidRPr="004F71E3">
        <w:rPr>
          <w:rFonts w:hint="eastAsia"/>
          <w:b/>
          <w:color w:val="FF0000"/>
        </w:rPr>
        <w:t>并查集设计一个比基准算法更高效的算法</w:t>
      </w:r>
      <w:r w:rsidR="00EE31DE">
        <w:rPr>
          <w:rFonts w:hint="eastAsia"/>
          <w:b/>
          <w:color w:val="FF0000"/>
        </w:rPr>
        <w:t>。</w:t>
      </w:r>
    </w:p>
    <w:p w:rsidR="00ED4ABC" w:rsidRDefault="00891FC9" w:rsidP="00891FC9">
      <w:pPr>
        <w:pStyle w:val="3"/>
      </w:pPr>
      <w:r>
        <w:rPr>
          <w:rFonts w:hint="eastAsia"/>
        </w:rPr>
        <w:lastRenderedPageBreak/>
        <w:t>三</w:t>
      </w:r>
      <w:r w:rsidR="00BF303D">
        <w:rPr>
          <w:rFonts w:hint="eastAsia"/>
        </w:rPr>
        <w:t>、</w:t>
      </w:r>
      <w:r>
        <w:rPr>
          <w:rFonts w:hint="eastAsia"/>
        </w:rPr>
        <w:t>实验要求</w:t>
      </w:r>
    </w:p>
    <w:p w:rsidR="00ED4ABC" w:rsidRDefault="00BF303D" w:rsidP="00ED4ABC">
      <w:pPr>
        <w:numPr>
          <w:ilvl w:val="0"/>
          <w:numId w:val="3"/>
        </w:numPr>
      </w:pPr>
      <w:r>
        <w:rPr>
          <w:rFonts w:hint="eastAsia"/>
        </w:rPr>
        <w:t>实现上述基准算法。</w:t>
      </w:r>
    </w:p>
    <w:p w:rsidR="00BF303D" w:rsidRDefault="00BF303D" w:rsidP="00ED4ABC">
      <w:pPr>
        <w:numPr>
          <w:ilvl w:val="0"/>
          <w:numId w:val="3"/>
        </w:numPr>
      </w:pPr>
      <w:r>
        <w:rPr>
          <w:rFonts w:hint="eastAsia"/>
        </w:rPr>
        <w:t>设计的高效算法中必须使用并查集，如有需要，可以配合使用其他任何数据结构。</w:t>
      </w:r>
    </w:p>
    <w:p w:rsidR="00EE31DE" w:rsidRDefault="00EE31DE" w:rsidP="00ED4ABC">
      <w:pPr>
        <w:numPr>
          <w:ilvl w:val="0"/>
          <w:numId w:val="3"/>
        </w:numPr>
      </w:pPr>
      <w:r>
        <w:rPr>
          <w:rFonts w:hint="eastAsia"/>
        </w:rPr>
        <w:t>用图</w:t>
      </w:r>
      <w:r>
        <w:rPr>
          <w:rFonts w:hint="eastAsia"/>
        </w:rPr>
        <w:t>2</w:t>
      </w:r>
      <w:r>
        <w:rPr>
          <w:rFonts w:hint="eastAsia"/>
        </w:rPr>
        <w:t>的例子验证算法正确性。</w:t>
      </w:r>
    </w:p>
    <w:p w:rsidR="00BF303D" w:rsidRDefault="00BF303D" w:rsidP="00BF303D">
      <w:pPr>
        <w:numPr>
          <w:ilvl w:val="0"/>
          <w:numId w:val="3"/>
        </w:numPr>
      </w:pPr>
      <w:r>
        <w:rPr>
          <w:rFonts w:hint="eastAsia"/>
        </w:rPr>
        <w:t>使用文件</w:t>
      </w:r>
      <w:r>
        <w:rPr>
          <w:rFonts w:hint="eastAsia"/>
        </w:rPr>
        <w:t xml:space="preserve"> </w:t>
      </w:r>
      <w:r w:rsidRPr="00BF303D">
        <w:t>mediumG.txt</w:t>
      </w:r>
      <w:r w:rsidR="00EE31DE">
        <w:rPr>
          <w:rFonts w:hint="eastAsia"/>
        </w:rPr>
        <w:t>和</w:t>
      </w:r>
      <w:r w:rsidR="0023044F">
        <w:rPr>
          <w:rFonts w:hint="eastAsia"/>
        </w:rPr>
        <w:t>large</w:t>
      </w:r>
      <w:r w:rsidR="0023044F" w:rsidRPr="00BF303D">
        <w:t>G.txt</w:t>
      </w:r>
      <w:r>
        <w:t xml:space="preserve"> </w:t>
      </w:r>
      <w:r>
        <w:rPr>
          <w:rFonts w:hint="eastAsia"/>
        </w:rPr>
        <w:t>中的无向图测试基准算法和高效算法的性能，记录两个算法的运行时间。</w:t>
      </w:r>
    </w:p>
    <w:p w:rsidR="00BF303D" w:rsidRDefault="0060137F" w:rsidP="00BF303D">
      <w:pPr>
        <w:numPr>
          <w:ilvl w:val="0"/>
          <w:numId w:val="3"/>
        </w:numPr>
      </w:pPr>
      <w:r>
        <w:rPr>
          <w:rFonts w:hint="eastAsia"/>
        </w:rPr>
        <w:t>设计的高效算法的运行时间作为评分标准之一。</w:t>
      </w:r>
    </w:p>
    <w:p w:rsidR="0060137F" w:rsidRDefault="0060137F" w:rsidP="00BF303D">
      <w:pPr>
        <w:numPr>
          <w:ilvl w:val="0"/>
          <w:numId w:val="3"/>
        </w:numPr>
      </w:pPr>
      <w:r>
        <w:rPr>
          <w:rFonts w:hint="eastAsia"/>
        </w:rPr>
        <w:t>提交程序源代码。</w:t>
      </w:r>
    </w:p>
    <w:p w:rsidR="0060137F" w:rsidRDefault="0060137F" w:rsidP="00BF303D">
      <w:pPr>
        <w:numPr>
          <w:ilvl w:val="0"/>
          <w:numId w:val="3"/>
        </w:numPr>
      </w:pPr>
      <w:r>
        <w:rPr>
          <w:rFonts w:hint="eastAsia"/>
        </w:rPr>
        <w:t>实验报告中要详细描述算法设计的思想，核心步骤，使用的数据结构。</w:t>
      </w:r>
    </w:p>
    <w:sectPr w:rsidR="0060137F" w:rsidSect="00EB797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512BC" w:rsidRDefault="00E512BC" w:rsidP="000B1183">
      <w:r>
        <w:separator/>
      </w:r>
    </w:p>
  </w:endnote>
  <w:endnote w:type="continuationSeparator" w:id="0">
    <w:p w:rsidR="00E512BC" w:rsidRDefault="00E512BC" w:rsidP="000B11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512BC" w:rsidRDefault="00E512BC" w:rsidP="000B1183">
      <w:r>
        <w:separator/>
      </w:r>
    </w:p>
  </w:footnote>
  <w:footnote w:type="continuationSeparator" w:id="0">
    <w:p w:rsidR="00E512BC" w:rsidRDefault="00E512BC" w:rsidP="000B11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DB5A56"/>
    <w:multiLevelType w:val="hybridMultilevel"/>
    <w:tmpl w:val="A19A34EA"/>
    <w:lvl w:ilvl="0" w:tplc="BEF4243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>
    <w:nsid w:val="083D3F90"/>
    <w:multiLevelType w:val="hybridMultilevel"/>
    <w:tmpl w:val="8FC04346"/>
    <w:lvl w:ilvl="0" w:tplc="3E9C5C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57D608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385691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1B9211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EA3CBB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9FA4F1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7B1089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004005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4CC21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>
    <w:nsid w:val="084A2E62"/>
    <w:multiLevelType w:val="hybridMultilevel"/>
    <w:tmpl w:val="30D23346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>
    <w:nsid w:val="0BF2067E"/>
    <w:multiLevelType w:val="hybridMultilevel"/>
    <w:tmpl w:val="0EB44B4C"/>
    <w:lvl w:ilvl="0" w:tplc="0BD089D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>
    <w:nsid w:val="326D2DA3"/>
    <w:multiLevelType w:val="hybridMultilevel"/>
    <w:tmpl w:val="DA129852"/>
    <w:lvl w:ilvl="0" w:tplc="758621D4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70B080">
      <w:start w:val="1"/>
      <w:numFmt w:val="decimal"/>
      <w:lvlText w:val="（%3）"/>
      <w:lvlJc w:val="left"/>
      <w:pPr>
        <w:tabs>
          <w:tab w:val="num" w:pos="1560"/>
        </w:tabs>
        <w:ind w:left="156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3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cxMzAwNTQxsbCwtDBW0lEKTi0uzszPAykwrAUA72A7PSwAAAA="/>
  </w:docVars>
  <w:rsids>
    <w:rsidRoot w:val="00252915"/>
    <w:rsid w:val="0005075E"/>
    <w:rsid w:val="000A685C"/>
    <w:rsid w:val="000B1183"/>
    <w:rsid w:val="000C55A4"/>
    <w:rsid w:val="0023044F"/>
    <w:rsid w:val="00252915"/>
    <w:rsid w:val="003525EC"/>
    <w:rsid w:val="003B6557"/>
    <w:rsid w:val="004C2244"/>
    <w:rsid w:val="004F71E3"/>
    <w:rsid w:val="005154F9"/>
    <w:rsid w:val="005B47AE"/>
    <w:rsid w:val="005D7665"/>
    <w:rsid w:val="00600FB6"/>
    <w:rsid w:val="0060137F"/>
    <w:rsid w:val="006C4524"/>
    <w:rsid w:val="008867BA"/>
    <w:rsid w:val="00891FC9"/>
    <w:rsid w:val="009431E2"/>
    <w:rsid w:val="00AF375E"/>
    <w:rsid w:val="00BF303D"/>
    <w:rsid w:val="00C13AC6"/>
    <w:rsid w:val="00D97639"/>
    <w:rsid w:val="00DC54A7"/>
    <w:rsid w:val="00E512BC"/>
    <w:rsid w:val="00EB797B"/>
    <w:rsid w:val="00ED4ABC"/>
    <w:rsid w:val="00EE31DE"/>
    <w:rsid w:val="00F85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2915"/>
    <w:pPr>
      <w:widowControl w:val="0"/>
      <w:jc w:val="both"/>
    </w:pPr>
    <w:rPr>
      <w:kern w:val="2"/>
      <w:sz w:val="21"/>
      <w:szCs w:val="24"/>
    </w:rPr>
  </w:style>
  <w:style w:type="paragraph" w:styleId="3">
    <w:name w:val="heading 3"/>
    <w:basedOn w:val="a"/>
    <w:next w:val="a"/>
    <w:link w:val="3Char"/>
    <w:qFormat/>
    <w:rsid w:val="0025291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252915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a4">
    <w:name w:val="Table Grid"/>
    <w:basedOn w:val="a1"/>
    <w:rsid w:val="00D97639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ody Text"/>
    <w:basedOn w:val="a"/>
    <w:rsid w:val="004C2244"/>
    <w:pPr>
      <w:widowControl/>
    </w:pPr>
    <w:rPr>
      <w:kern w:val="0"/>
      <w:sz w:val="24"/>
      <w:szCs w:val="20"/>
      <w:lang w:eastAsia="en-US"/>
    </w:rPr>
  </w:style>
  <w:style w:type="character" w:customStyle="1" w:styleId="3Char">
    <w:name w:val="标题 3 Char"/>
    <w:link w:val="3"/>
    <w:rsid w:val="004C2244"/>
    <w:rPr>
      <w:rFonts w:eastAsia="宋体"/>
      <w:b/>
      <w:bCs/>
      <w:kern w:val="2"/>
      <w:sz w:val="32"/>
      <w:szCs w:val="32"/>
      <w:lang w:val="en-US" w:eastAsia="zh-CN" w:bidi="ar-SA"/>
    </w:rPr>
  </w:style>
  <w:style w:type="paragraph" w:styleId="a6">
    <w:name w:val="caption"/>
    <w:basedOn w:val="a"/>
    <w:next w:val="a"/>
    <w:unhideWhenUsed/>
    <w:qFormat/>
    <w:rsid w:val="00DC54A7"/>
    <w:rPr>
      <w:rFonts w:asciiTheme="majorHAnsi" w:eastAsia="黑体" w:hAnsiTheme="majorHAnsi" w:cstheme="majorBidi"/>
      <w:sz w:val="20"/>
      <w:szCs w:val="20"/>
    </w:rPr>
  </w:style>
  <w:style w:type="paragraph" w:styleId="a7">
    <w:name w:val="Balloon Text"/>
    <w:basedOn w:val="a"/>
    <w:link w:val="Char"/>
    <w:semiHidden/>
    <w:unhideWhenUsed/>
    <w:rsid w:val="000B1183"/>
    <w:rPr>
      <w:sz w:val="18"/>
      <w:szCs w:val="18"/>
    </w:rPr>
  </w:style>
  <w:style w:type="character" w:customStyle="1" w:styleId="Char">
    <w:name w:val="批注框文本 Char"/>
    <w:basedOn w:val="a0"/>
    <w:link w:val="a7"/>
    <w:semiHidden/>
    <w:rsid w:val="000B1183"/>
    <w:rPr>
      <w:kern w:val="2"/>
      <w:sz w:val="18"/>
      <w:szCs w:val="18"/>
    </w:rPr>
  </w:style>
  <w:style w:type="paragraph" w:styleId="a8">
    <w:name w:val="header"/>
    <w:basedOn w:val="a"/>
    <w:link w:val="Char0"/>
    <w:semiHidden/>
    <w:unhideWhenUsed/>
    <w:rsid w:val="000B11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8"/>
    <w:semiHidden/>
    <w:rsid w:val="000B1183"/>
    <w:rPr>
      <w:kern w:val="2"/>
      <w:sz w:val="18"/>
      <w:szCs w:val="18"/>
    </w:rPr>
  </w:style>
  <w:style w:type="paragraph" w:styleId="a9">
    <w:name w:val="footer"/>
    <w:basedOn w:val="a"/>
    <w:link w:val="Char1"/>
    <w:semiHidden/>
    <w:unhideWhenUsed/>
    <w:rsid w:val="000B118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9"/>
    <w:semiHidden/>
    <w:rsid w:val="000B1183"/>
    <w:rPr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196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7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2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97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8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5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4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614010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823863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556088515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800268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ZU</Company>
  <LinksUpToDate>false</LinksUpToDate>
  <CharactersWithSpaces>7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hui Lu</dc:creator>
  <cp:lastModifiedBy>du</cp:lastModifiedBy>
  <cp:revision>10</cp:revision>
  <dcterms:created xsi:type="dcterms:W3CDTF">2016-08-30T03:10:00Z</dcterms:created>
  <dcterms:modified xsi:type="dcterms:W3CDTF">2022-05-19T02:47:00Z</dcterms:modified>
</cp:coreProperties>
</file>